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San Francisco, California, USA | mason.thompson@email.com | (555) 123-4567</w:t>
      </w:r>
    </w:p>
    <w:p>
      <w:pPr>
        <w:pStyle w:val="BodyText"/>
      </w:pPr>
      <w:r>
        <w:t xml:space="preserve">October 26, 2023</w:t>
      </w:r>
    </w:p>
    <w:bookmarkEnd w:id="20"/>
    <w:p>
      <w:pPr>
        <w:pStyle w:val="BodyText"/>
      </w:pPr>
      <w:r>
        <w:t xml:space="preserve">Hiring Manager</w:t>
      </w:r>
    </w:p>
    <w:p>
      <w:pPr>
        <w:pStyle w:val="BodyText"/>
      </w:pPr>
      <w:r>
        <w:t xml:space="preserve">Global Innovations Chile</w:t>
      </w:r>
    </w:p>
    <w:p>
      <w:pPr>
        <w:pStyle w:val="BodyText"/>
      </w:pPr>
      <w:r>
        <w:t xml:space="preserve">Avenida Providencia 1100, Piso 5</w:t>
      </w:r>
    </w:p>
    <w:p>
      <w:pPr>
        <w:pStyle w:val="BodyText"/>
      </w:pPr>
      <w:r>
        <w:t xml:space="preserve">Santiago, Región Metropolitana</w:t>
      </w:r>
    </w:p>
    <w:p>
      <w:pPr>
        <w:pStyle w:val="BodyText"/>
      </w:pPr>
      <w:r>
        <w:t xml:space="preserve">Chile</w:t>
      </w:r>
    </w:p>
    <w:p>
      <w:pPr>
        <w:pStyle w:val="BodyText"/>
      </w:pPr>
      <w:r>
        <w:t xml:space="preserve">Dear Hiring Manager,</w:t>
      </w:r>
    </w:p>
    <w:p>
      <w:pPr>
        <w:pStyle w:val="BodyText"/>
      </w:pPr>
      <w:r>
        <w:t xml:space="preserve">I am writing with profound enthusiasm to submit my Internship Application Letter for the Business Development Intern position at Global Innovations Chile in Santiago. As a recent graduate from Stanford University with a Bachelor of Science in International Business and an extensive background in cross-cultural communication, I have meticulously prepared this application to demonstrate why I am exceptionally suited for this opportunity within Chile Santiago—a city where innovation and cultural dynamism converge.</w:t>
      </w:r>
    </w:p>
    <w:p>
      <w:pPr>
        <w:pStyle w:val="BodyText"/>
      </w:pPr>
      <w:r>
        <w:t xml:space="preserve">My academic journey has been intentionally shaped around understanding Latin American markets. During my junior year, I completed a semester-long study program at Pontificia Universidad Católica de Chile in Santiago, where I immersed myself in the local business ecosystem while taking courses in Chilean economic policy and sustainable development. This experience transformed my theoretical knowledge into practical understanding; I observed firsthand how Santiago’s status as the economic engine of Chile—home to over 40% of the country’s GDP—creates unparalleled opportunities for global enterprises. My fluency in Spanish (C1 level) and cultural sensitivity developed during this stay allows me to navigate professional environments with authenticity, a critical asset for any intern seeking meaningful contribution in Chile Santiago.</w:t>
      </w:r>
    </w:p>
    <w:p>
      <w:pPr>
        <w:pStyle w:val="BodyText"/>
      </w:pPr>
      <w:r>
        <w:t xml:space="preserve">What excites me most about this internship is the chance to contribute to Global Innovations Chile’s mission of bridging international markets with local solutions. Having followed your recent partnership with Latin American tech startups through the Santiago Accelerator Program, I am deeply impressed by your commitment to fostering entrepreneurship in emerging markets. My experience at a San Francisco-based fintech startup—where I supported market-entry strategies for South American clients—directly aligns with this work. In that role, I analyzed Chilean consumer behavior data and developed culturally nuanced marketing materials that increased regional engagement by 35%. This project underscored my ability to translate global business strategies into locally resonant initiatives—a skill I am eager to apply within Chile Santiago’s vibrant business landscape.</w:t>
      </w:r>
    </w:p>
    <w:p>
      <w:pPr>
        <w:pStyle w:val="BodyText"/>
      </w:pPr>
      <w:r>
        <w:t xml:space="preserve">Chile Santiago is not merely a location for me; it represents the ideal crucible for my professional growth. The city’s unique position as a cultural crossroads—where Andean traditions meet modern urban innovation—resonates with my belief that true business success requires deep local understanding. I have long admired how Santiago’s startup ecosystem, ranked among Latin America’s top five globally, thrives on collaboration between global corporations and indigenous entrepreneurs. My time living in the Barrio Lastarria neighborhood during my studies gave me insight into this dynamic: from weekend artisan markets along Calle Santa Lucía to evening networking events at Innovation Hub Santiago. I understand that internships in Chile Santiago are not just about skills acquisition—they’re about becoming part of a community where every coffee break might spark a business partnership.</w:t>
      </w:r>
    </w:p>
    <w:p>
      <w:pPr>
        <w:pStyle w:val="BodyText"/>
      </w:pPr>
      <w:r>
        <w:t xml:space="preserve">I am particularly drawn to the opportunity to learn from your team’s work in sustainable supply chain development for the mining sector—a critical industry driving Chile’s economy. My undergraduate thesis, "Sustainable Value Chains in Chilean Copper Production," involved field research with local cooperatives in Antofagasta. Through interviews with community leaders and processing plant managers, I identified gaps where digital traceability systems could enhance environmental compliance while supporting indigenous economic participation. This project required navigating complex stakeholder relationships across cultural divides—skills I would bring to your sustainability initiatives in Chile Santiago. Moreover, my proficiency in data visualization tools like Tableau allows me to transform such insights into actionable business intelligence for teams.</w:t>
      </w:r>
    </w:p>
    <w:p>
      <w:pPr>
        <w:pStyle w:val="BodyText"/>
      </w:pPr>
      <w:r>
        <w:t xml:space="preserve">What sets my approach apart is my commitment to reciprocity. I do not view internships as mere skill-building exercises but as reciprocal relationships where the intern contributes meaningfully while learning. In Chile Santiago, I would actively engage with the local community through volunteering at programs like "Santiago Emprende," which supports women entrepreneurs in marginalized neighborhoods. My Spanish-language workshops for international interns at my university—where I taught business terminology grounded in Chilean cultural context—demonstrate this philosophy of mutual growth. This mindset aligns perfectly with Global Innovations Chile’s reputation for nurturing talent who become future leaders within the region.</w:t>
      </w:r>
    </w:p>
    <w:p>
      <w:pPr>
        <w:pStyle w:val="BodyText"/>
      </w:pPr>
      <w:r>
        <w:t xml:space="preserve">I am equally prepared to navigate the professional nuances of working in Chile Santiago. Having adapted to the city’s unique work rhythms—where "la hora chilena" (flexible timing) balances with high productivity—I understand that building trust through personal relationships is as vital as presenting data. My experience collaborating with Chilean professors on research projects taught me to appreciate the value of face-to-face discussions and formalized social gestures like after-work *mate* sessions, which are integral to business culture here. I’ve even mastered the art of correctly using "usted" when addressing senior colleagues—a detail that reflects respect for Chilean professional norms.</w:t>
      </w:r>
    </w:p>
    <w:p>
      <w:pPr>
        <w:pStyle w:val="BodyText"/>
      </w:pPr>
      <w:r>
        <w:t xml:space="preserve">As I finalize my Internship Application Letter for this remarkable opportunity in Chile Santiago, I want to emphasize my unwavering commitment to contributing from day one. While many candidates focus on what they hope to gain, I am equally focused on what value I can provide: a fresh perspective informed by academic rigor and cross-cultural experience, coupled with the determination to excel within Chile Santiago’s competitive business environment. My references from both my Stanford professors and the Chilean university where I studied—available upon request—will confirm my diligence, adaptability, and passion for this region.</w:t>
      </w:r>
    </w:p>
    <w:p>
      <w:pPr>
        <w:pStyle w:val="BodyText"/>
      </w:pPr>
      <w:r>
        <w:t xml:space="preserve">Thank you for considering my application. I am eager to discuss how my background in international business strategy, cultural fluency in Chile Santiago’s professional context, and dedication to sustainable growth align with Global Innovations Chile’s vision. I have attached my resume for your review and welcome the opportunity to interview at your earliest convenience.</w:t>
      </w:r>
    </w:p>
    <w:p>
      <w:pPr>
        <w:pStyle w:val="BodyText"/>
      </w:pPr>
      <w:r>
        <w:t xml:space="preserve">Sincerely,</w:t>
      </w:r>
    </w:p>
    <w:p>
      <w:pPr>
        <w:pStyle w:val="BodyText"/>
      </w:pPr>
      <w:r>
        <w:t xml:space="preserve">Mason Thompson</w:t>
      </w:r>
      <w:r>
        <w:br/>
      </w:r>
      <w:r>
        <w:t xml:space="preserve">(555) 123-4567 | mason.thompson@email.com</w:t>
      </w:r>
    </w:p>
    <w:p>
      <w:pPr>
        <w:pStyle w:val="BodyText"/>
      </w:pPr>
      <w:r>
        <w:t xml:space="preserve">This Internship Application Letter for Mason reflects a comprehensive understanding of Chile Santiago’s business environment and demonstrates proactive alignment with Global Innovations Chile's strategic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00:13:27Z</dcterms:created>
  <dcterms:modified xsi:type="dcterms:W3CDTF">2026-07-20T00:13:27Z</dcterms:modified>
</cp:coreProperties>
</file>

<file path=docProps/custom.xml><?xml version="1.0" encoding="utf-8"?>
<Properties xmlns="http://schemas.openxmlformats.org/officeDocument/2006/custom-properties" xmlns:vt="http://schemas.openxmlformats.org/officeDocument/2006/docPropsVTypes"/>
</file>